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20.png" ContentType="image/png"/>
  <Override PartName="/word/media/rId24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8.png" ContentType="image/png"/>
  <Override PartName="/word/media/rId112.png" ContentType="image/png"/>
  <Override PartName="/word/media/rId28.png" ContentType="image/png"/>
  <Override PartName="/word/media/rId116.png" ContentType="image/png"/>
  <Override PartName="/word/media/rId120.png" ContentType="image/png"/>
  <Override PartName="/word/media/rId124.png" ContentType="image/png"/>
  <Override PartName="/word/media/rId1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ESSMENT</w:t>
      </w:r>
      <w:r>
        <w:t xml:space="preserve"> </w:t>
      </w:r>
      <w:r>
        <w:t xml:space="preserve">OF</w:t>
      </w:r>
      <w:r>
        <w:t xml:space="preserve"> </w:t>
      </w:r>
      <w:r>
        <w:t xml:space="preserve">GENERALIZED</w:t>
      </w:r>
      <w:r>
        <w:t xml:space="preserve"> </w:t>
      </w:r>
      <w:r>
        <w:t xml:space="preserve">ANXIETY</w:t>
      </w:r>
      <w:r>
        <w:t xml:space="preserve"> </w:t>
      </w:r>
      <w:r>
        <w:t xml:space="preserve">DISORDER</w:t>
      </w:r>
      <w:r>
        <w:t xml:space="preserve"> </w:t>
      </w:r>
      <w:r>
        <w:t xml:space="preserve">AND</w:t>
      </w:r>
      <w:r>
        <w:t xml:space="preserve"> </w:t>
      </w:r>
      <w:r>
        <w:t xml:space="preserve">COMMUNITY-BASED</w:t>
      </w:r>
      <w:r>
        <w:t xml:space="preserve"> </w:t>
      </w:r>
      <w:r>
        <w:t xml:space="preserve">INTERVENTIONS</w:t>
      </w:r>
    </w:p>
    <w:p>
      <w:pPr>
        <w:pStyle w:val="Author"/>
      </w:pPr>
      <w:r>
        <w:t xml:space="preserve">Manishiwe</w:t>
      </w:r>
    </w:p>
    <w:bookmarkStart w:id="49" w:name="social-demographics"/>
    <w:p>
      <w:pPr>
        <w:pStyle w:val="Heading1"/>
      </w:pPr>
      <w:r>
        <w:t xml:space="preserve">Social Demographics</w:t>
      </w:r>
    </w:p>
    <w:bookmarkStart w:id="23" w:name="age"/>
    <w:p>
      <w:pPr>
        <w:pStyle w:val="Heading2"/>
      </w:pPr>
      <w:r>
        <w:t xml:space="preserve">Age</w:t>
      </w:r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GENERALIZED-ANXIETY-DISORDER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gender"/>
    <w:p>
      <w:pPr>
        <w:pStyle w:val="Heading2"/>
      </w:pPr>
      <w:r>
        <w:t xml:space="preserve">Gender</w:t>
      </w:r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GENERALIZED-ANXIETY-DISORDER_files/figure-docx/unnamed-chunk-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marital-status"/>
    <w:p>
      <w:pPr>
        <w:pStyle w:val="Heading2"/>
      </w:pPr>
      <w:r>
        <w:t xml:space="preserve">Marital Status</w:t>
      </w:r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GENERALIZED-ANXIETY-DISORDER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level-of-education"/>
    <w:p>
      <w:pPr>
        <w:pStyle w:val="Heading2"/>
      </w:pPr>
      <w:r>
        <w:t xml:space="preserve">Level of education</w:t>
      </w:r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GENERALIZED-ANXIETY-DISORDER_files/figure-docx/unnamed-chunk-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occupation"/>
    <w:p>
      <w:pPr>
        <w:pStyle w:val="Heading2"/>
      </w:pPr>
      <w:r>
        <w:t xml:space="preserve">Occupation</w:t>
      </w:r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GENERALIZED-ANXIETY-DISORDER_files/figure-docx/unnamed-chunk-6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residence"/>
    <w:p>
      <w:pPr>
        <w:pStyle w:val="Heading2"/>
      </w:pPr>
      <w:r>
        <w:t xml:space="preserve">Residence</w:t>
      </w:r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GENERALIZED-ANXIETY-DISORDER_files/figure-docx/unnamed-chunk-7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nationality"/>
    <w:p>
      <w:pPr>
        <w:pStyle w:val="Heading2"/>
      </w:pPr>
      <w:r>
        <w:t xml:space="preserve">Nationality</w:t>
      </w:r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GENERALIZED-ANXIETY-DISORDER_files/figure-docx/unnamed-chunk-8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social-demographics-summary"/>
    <w:p>
      <w:pPr>
        <w:pStyle w:val="Heading2"/>
      </w:pPr>
      <w:r>
        <w:t xml:space="preserve">Social Demographics summar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77"/>
        <w:gridCol w:w="1926"/>
      </w:tblGrid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cial Demographic Characteristic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requency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- 24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9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- 31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35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-38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26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- 45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15%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ove 45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5.3%)</w:t>
            </w:r>
          </w:p>
        </w:tc>
      </w:tr>
      <w:tr>
        <w:trPr>
          <w:trHeight w:val="57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62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38%)</w:t>
            </w:r>
          </w:p>
        </w:tc>
      </w:tr>
      <w:tr>
        <w:trPr>
          <w:trHeight w:val="571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rital 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ng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35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rr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47%)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dow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8%)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ngle m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11%)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par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4.7%)</w:t>
            </w:r>
          </w:p>
        </w:tc>
      </w:tr>
      <w:tr>
        <w:trPr>
          <w:trHeight w:val="57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ucation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formal 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6.5%)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m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16%)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ond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58%)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ti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20%)</w:t>
            </w:r>
          </w:p>
        </w:tc>
      </w:tr>
      <w:tr>
        <w:trPr>
          <w:trHeight w:val="615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up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ual work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34%)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11%)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income generating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15%)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l-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4%)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all-scale bus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9%)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7.1%)</w:t>
            </w:r>
          </w:p>
        </w:tc>
      </w:tr>
      <w:tr>
        <w:trPr>
          <w:trHeight w:val="61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ence peri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- 5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24%)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- 9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35%)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 1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42%)</w:t>
            </w:r>
          </w:p>
        </w:tc>
      </w:tr>
      <w:tr>
        <w:trPr>
          <w:trHeight w:val="614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ional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und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41%)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gole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21%)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wande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34%)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 Sudane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9%)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ndane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</w:tr>
      <w:tr>
        <w:trPr>
          <w:trHeight w:val="617" w:hRule="auto"/>
        </w:trPr>
        body3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ganda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2%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48"/>
    <w:bookmarkEnd w:id="49"/>
    <w:bookmarkStart w:id="64" w:name="anxiety"/>
    <w:p>
      <w:pPr>
        <w:pStyle w:val="Heading1"/>
      </w:pPr>
      <w:r>
        <w:t xml:space="preserve">Anxiety</w:t>
      </w:r>
    </w:p>
    <w:bookmarkStart w:id="50" w:name="prevalence-of-general-anxiety-disorder"/>
    <w:p>
      <w:pPr>
        <w:pStyle w:val="Heading2"/>
      </w:pPr>
      <w:r>
        <w:t xml:space="preserve">Prevalence of General Anxiety Disor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75"/>
        <w:gridCol w:w="4544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evel General Anxiety Disord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alance of General Anxiety Disord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5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D_LEVEL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imal Anxi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7.1%)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 Anxi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 (64%)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 Anxi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28%)</w:t>
            </w:r>
          </w:p>
        </w:tc>
      </w:tr>
      <w:tr>
        <w:trPr>
          <w:trHeight w:val="617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vere Anxiety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2%)</w:t>
            </w:r>
          </w:p>
        </w:tc>
      </w:tr>
      <w:tr>
        <w:trPr>
          <w:trHeight w:val="360" w:hRule="auto"/>
        </w:trPr>
        footer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50"/>
    <w:bookmarkStart w:id="54" w:name="prevalence-viz"/>
    <w:p>
      <w:pPr>
        <w:pStyle w:val="Heading2"/>
      </w:pPr>
      <w:r>
        <w:t xml:space="preserve">Prevalence viz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GENERALIZED-ANXIETY-DISORDER_files/figure-docx/unnamed-chunk-12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X0276e944397e30a1c94c45bf915e94e40f885ea"/>
    <w:p>
      <w:pPr>
        <w:pStyle w:val="Heading2"/>
      </w:pPr>
      <w:r>
        <w:t xml:space="preserve">Association between General disorder and social demograph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563"/>
        <w:gridCol w:w="2862"/>
        <w:gridCol w:w="2605"/>
        <w:gridCol w:w="3021"/>
        <w:gridCol w:w="2642"/>
        <w:gridCol w:w="1181"/>
      </w:tblGrid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nimal Anxiet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ld Anxiet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0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erate Anxiet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vere Anxiet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- 24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- 31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-38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- 45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ove 45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7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5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6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rital 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ng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rr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dow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ngle m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par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ucation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1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formal 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m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ond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6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ti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up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ual work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income generating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l-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all-scale bus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ence peri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- 5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- 9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 1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7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ional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und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gole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wande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 Sudane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ndane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ganda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1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sher's exact test</w:t>
            </w:r>
          </w:p>
        </w:tc>
      </w:tr>
    </w:tbl>
    <w:bookmarkEnd w:id="55"/>
    <w:bookmarkStart w:id="63" w:name="X30bde3e97ba6681669d6fe3ff21932b9b4722c8"/>
    <w:p>
      <w:pPr>
        <w:pStyle w:val="Heading2"/>
      </w:pPr>
      <w:r>
        <w:t xml:space="preserve">Comparisons between social demographics and anxiety scores</w:t>
      </w:r>
    </w:p>
    <w:bookmarkStart w:id="56" w:name="age-1"/>
    <w:p>
      <w:pPr>
        <w:pStyle w:val="Heading3"/>
      </w:pPr>
      <w:r>
        <w:t xml:space="preserve">Ag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2508"/>
        <w:gridCol w:w="2508"/>
        <w:gridCol w:w="2386"/>
        <w:gridCol w:w="2508"/>
        <w:gridCol w:w="2679"/>
        <w:gridCol w:w="1181"/>
      </w:tblGrid>
      <w:tr>
        <w:trPr>
          <w:trHeight w:val="615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8 - 24 year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5 - 31 year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2-38 year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9 - 45 year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bove 45 year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D_SCOR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34 (2.70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7 (2.47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4 (3.06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4 (3.59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67 (3.94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footer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</w:tr>
      <w:tr>
        <w:trPr>
          <w:trHeight w:val="360" w:hRule="auto"/>
        </w:trPr>
        footer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ruskal-Wallis rank sum test</w:t>
            </w:r>
          </w:p>
        </w:tc>
      </w:tr>
    </w:tbl>
    <w:bookmarkEnd w:id="56"/>
    <w:bookmarkStart w:id="57" w:name="gender-1"/>
    <w:p>
      <w:pPr>
        <w:pStyle w:val="Heading3"/>
      </w:pPr>
      <w:r>
        <w:t xml:space="preserve">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2068"/>
        <w:gridCol w:w="1676"/>
        <w:gridCol w:w="1181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m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0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D_SCOR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3 (3.22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7 (2.43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</w:t>
            </w:r>
          </w:p>
        </w:tc>
      </w:tr>
    </w:tbl>
    <w:bookmarkEnd w:id="57"/>
    <w:bookmarkStart w:id="58" w:name="marital-status-1"/>
    <w:p>
      <w:pPr>
        <w:pStyle w:val="Heading3"/>
      </w:pPr>
      <w:r>
        <w:t xml:space="preserve">Marital statu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1847"/>
        <w:gridCol w:w="1982"/>
        <w:gridCol w:w="2030"/>
        <w:gridCol w:w="2654"/>
        <w:gridCol w:w="2129"/>
        <w:gridCol w:w="1181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ing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rr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8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idow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ingle moth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parat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D_SCOR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33 (2.34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9 (3.08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7 (0.58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47 (3.88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25 (2.38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5</w:t>
            </w:r>
          </w:p>
        </w:tc>
      </w:tr>
      <w:tr>
        <w:trPr>
          <w:trHeight w:val="360" w:hRule="auto"/>
        </w:trPr>
        footer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</w:tr>
      <w:tr>
        <w:trPr>
          <w:trHeight w:val="360" w:hRule="auto"/>
        </w:trPr>
        footer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ruskal-Wallis rank sum test</w:t>
            </w:r>
          </w:p>
        </w:tc>
      </w:tr>
    </w:tbl>
    <w:bookmarkEnd w:id="58"/>
    <w:bookmarkStart w:id="59" w:name="education-lecwl"/>
    <w:p>
      <w:pPr>
        <w:pStyle w:val="Heading3"/>
      </w:pPr>
      <w:r>
        <w:t xml:space="preserve">Education Lecw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3314"/>
        <w:gridCol w:w="2007"/>
        <w:gridCol w:w="2312"/>
        <w:gridCol w:w="1994"/>
        <w:gridCol w:w="1181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 formal educ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imar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condar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9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ertiar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D_SCOR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0 (1.90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7 (3.44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11 (2.52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9 (3.65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</w:tr>
      <w:tr>
        <w:trPr>
          <w:trHeight w:val="360" w:hRule="auto"/>
        </w:trPr>
        footer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ruskal-Wallis rank sum test</w:t>
            </w:r>
          </w:p>
        </w:tc>
      </w:tr>
    </w:tbl>
    <w:bookmarkEnd w:id="59"/>
    <w:bookmarkStart w:id="60" w:name="occupation-1"/>
    <w:p>
      <w:pPr>
        <w:pStyle w:val="Heading3"/>
      </w:pPr>
      <w:r>
        <w:t xml:space="preserve">Occup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2691"/>
        <w:gridCol w:w="2239"/>
        <w:gridCol w:w="4317"/>
        <w:gridCol w:w="2618"/>
        <w:gridCol w:w="3413"/>
        <w:gridCol w:w="2507"/>
        <w:gridCol w:w="1181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sual work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mploy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 income generating activit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l-employ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mall-scale busines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employ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D_SCOR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2 (2.67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4 (3.66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23 (2.35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33 (3.29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5 (2.20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0 (4.27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9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ruskal-Wallis rank sum test</w:t>
            </w:r>
          </w:p>
        </w:tc>
      </w:tr>
    </w:tbl>
    <w:bookmarkEnd w:id="60"/>
    <w:bookmarkStart w:id="61" w:name="residence-period"/>
    <w:p>
      <w:pPr>
        <w:pStyle w:val="Heading3"/>
      </w:pPr>
      <w:r>
        <w:t xml:space="preserve">Residence Perio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2264"/>
        <w:gridCol w:w="2264"/>
        <w:gridCol w:w="2631"/>
        <w:gridCol w:w="1181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 - 5 year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6 - 9 year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 10 year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7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D_SCOR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8 (2.65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19 (2.15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14 (3.63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</w:tr>
      <w:tr>
        <w:trPr>
          <w:trHeight w:val="360" w:hRule="auto"/>
        </w:trPr>
        footer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ruskal-Wallis rank sum test</w:t>
            </w:r>
          </w:p>
        </w:tc>
      </w:tr>
    </w:tbl>
    <w:bookmarkEnd w:id="61"/>
    <w:bookmarkStart w:id="62" w:name="nationality-1"/>
    <w:p>
      <w:pPr>
        <w:pStyle w:val="Heading3"/>
      </w:pPr>
      <w:r>
        <w:t xml:space="preserve">National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2287"/>
        <w:gridCol w:w="2312"/>
        <w:gridCol w:w="2275"/>
        <w:gridCol w:w="2788"/>
        <w:gridCol w:w="2239"/>
        <w:gridCol w:w="2006"/>
        <w:gridCol w:w="1181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urundia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ngole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wande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uth Sudane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ndane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ganda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D_SCOR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19 (2.94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1 (2.26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1 (3.46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0 (1.52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0 (NA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0 (2.12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ruskal-Wallis rank sum test</w:t>
            </w:r>
          </w:p>
        </w:tc>
      </w:tr>
    </w:tbl>
    <w:bookmarkEnd w:id="62"/>
    <w:bookmarkEnd w:id="63"/>
    <w:bookmarkEnd w:id="64"/>
    <w:bookmarkStart w:id="65" w:name="precipitating-factors"/>
    <w:p>
      <w:pPr>
        <w:pStyle w:val="Heading1"/>
      </w:pPr>
      <w:r>
        <w:t xml:space="preserve">Precipitating Fac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783"/>
        <w:gridCol w:w="1426"/>
      </w:tblGrid>
      <w:tr>
        <w:trPr>
          <w:trHeight w:val="57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17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ertainty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using Anxi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 (96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Causing Anxi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4.1%)</w:t>
            </w:r>
          </w:p>
        </w:tc>
      </w:tr>
      <w:tr>
        <w:trPr>
          <w:trHeight w:val="57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mesic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using Anxi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6 (92%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Causing Anxi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8.2%)</w:t>
            </w:r>
          </w:p>
        </w:tc>
      </w:tr>
      <w:tr>
        <w:trPr>
          <w:trHeight w:val="61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cking basic nee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using Anxi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 (97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Causing Anxi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9%)</w:t>
            </w:r>
          </w:p>
        </w:tc>
      </w:tr>
      <w:tr>
        <w:trPr>
          <w:trHeight w:val="61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lationships 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using Anxi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(66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Causing Anxi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34%)</w:t>
            </w:r>
          </w:p>
        </w:tc>
      </w:tr>
      <w:tr>
        <w:trPr>
          <w:trHeight w:val="61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 issu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using Anxi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(96%)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Causing Anxi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.5%)</w:t>
            </w:r>
          </w:p>
        </w:tc>
      </w:tr>
      <w:tr>
        <w:trPr>
          <w:trHeight w:val="61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proper documen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using Anxi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 (91%)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Causing Anxi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9.5%)</w:t>
            </w:r>
          </w:p>
        </w:tc>
      </w:tr>
      <w:tr>
        <w:trPr>
          <w:trHeight w:val="61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secur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using Anxi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 (70%)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Causing Anxi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30%)</w:t>
            </w:r>
          </w:p>
        </w:tc>
      </w:tr>
      <w:tr>
        <w:trPr>
          <w:trHeight w:val="571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ence 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using Anxi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 (97%)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Causing Anxi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9%)</w:t>
            </w:r>
          </w:p>
        </w:tc>
      </w:tr>
      <w:tr>
        <w:trPr>
          <w:trHeight w:val="571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crimin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using Anxi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31%)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Causing Anxi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 (69%)</w:t>
            </w:r>
          </w:p>
        </w:tc>
      </w:tr>
      <w:tr>
        <w:trPr>
          <w:trHeight w:val="61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nguage barr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using Anxi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 (76%)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Causing Anxi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24%)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ck refugee solu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using Anxi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99%)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Causing Anxi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2%)</w:t>
            </w:r>
          </w:p>
        </w:tc>
      </w:tr>
      <w:tr>
        <w:trPr>
          <w:trHeight w:val="571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using Anxi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 (98%)</w:t>
            </w:r>
          </w:p>
        </w:tc>
      </w:tr>
      <w:tr>
        <w:trPr>
          <w:trHeight w:val="617" w:hRule="auto"/>
        </w:trPr>
        body3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Causing Anxiety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8%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65"/>
    <w:bookmarkStart w:id="132" w:name="community-based-interventions"/>
    <w:p>
      <w:pPr>
        <w:pStyle w:val="Heading1"/>
      </w:pPr>
      <w:r>
        <w:t xml:space="preserve">Community based interven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28"/>
        <w:gridCol w:w="1426"/>
      </w:tblGrid>
      <w:tr>
        <w:trPr>
          <w:trHeight w:val="57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17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vidual counselling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Satis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36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tis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 (64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 counsell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Satis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 (86%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tis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14%)</w:t>
            </w:r>
          </w:p>
        </w:tc>
      </w:tr>
      <w:tr>
        <w:trPr>
          <w:trHeight w:val="61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sychological training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Satis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47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tis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53%)</w:t>
            </w:r>
          </w:p>
        </w:tc>
      </w:tr>
      <w:tr>
        <w:trPr>
          <w:trHeight w:val="57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ader's Guid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Satis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 (57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tis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43%)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ndicraft tailoring trai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Satis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55%)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tis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 (45%)</w:t>
            </w:r>
          </w:p>
        </w:tc>
      </w:tr>
      <w:tr>
        <w:trPr>
          <w:trHeight w:val="615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lls talent develop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Satis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61%)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tis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39%)</w:t>
            </w:r>
          </w:p>
        </w:tc>
      </w:tr>
      <w:tr>
        <w:trPr>
          <w:trHeight w:val="57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od basic nee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Satis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15%)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tis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 (85%)</w:t>
            </w:r>
          </w:p>
        </w:tc>
      </w:tr>
      <w:tr>
        <w:trPr>
          <w:trHeight w:val="573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es unifor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Satis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 (87%)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tis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3%)</w:t>
            </w:r>
          </w:p>
        </w:tc>
      </w:tr>
      <w:tr>
        <w:trPr>
          <w:trHeight w:val="615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sitor's Social supp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Satis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21%)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tis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(79%)</w:t>
            </w:r>
          </w:p>
        </w:tc>
      </w:tr>
      <w:tr>
        <w:trPr>
          <w:trHeight w:val="61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ob opportunit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Satis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67%)</w:t>
            </w:r>
          </w:p>
        </w:tc>
      </w:tr>
      <w:tr>
        <w:trPr>
          <w:trHeight w:val="617" w:hRule="auto"/>
        </w:trPr>
        body3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33%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Start w:id="66" w:name="Xb2ecdbc322f94b973ad079ae3f129406e8527e0"/>
    <w:p>
      <w:pPr>
        <w:pStyle w:val="Heading2"/>
      </w:pPr>
      <w:r>
        <w:t xml:space="preserve">Association between social demogrpahics and anxiety</w:t>
      </w:r>
    </w:p>
    <w:bookmarkEnd w:id="66"/>
    <w:bookmarkStart w:id="67" w:name="age-2"/>
    <w:p>
      <w:pPr>
        <w:pStyle w:val="Heading2"/>
      </w:pPr>
      <w:r>
        <w:t xml:space="preserve">Ag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06"/>
        <w:gridCol w:w="1951"/>
        <w:gridCol w:w="1597"/>
        <w:gridCol w:w="2123"/>
        <w:gridCol w:w="1890"/>
        <w:gridCol w:w="1548"/>
      </w:tblGrid>
      <w:tr>
        <w:trPr>
          <w:trHeight w:val="615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D_LEVE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7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imal Anxiet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 Anxiet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 Anxiet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vere Anxiet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trHeight w:val="614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- 24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9%)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- 31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35%)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-38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26%)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- 45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15%)</w:t>
            </w:r>
          </w:p>
        </w:tc>
      </w:tr>
      <w:tr>
        <w:trPr>
          <w:trHeight w:val="61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ove 45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5.3%)</w:t>
            </w:r>
          </w:p>
        </w:tc>
      </w:tr>
      <w:tr>
        <w:trPr>
          <w:trHeight w:val="617" w:hRule="auto"/>
        </w:trPr>
        body7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0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 (10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10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0 (100%)</w:t>
            </w:r>
          </w:p>
        </w:tc>
      </w:tr>
    </w:tbl>
    <w:bookmarkEnd w:id="67"/>
    <w:bookmarkStart w:id="68" w:name="gender-2"/>
    <w:p>
      <w:pPr>
        <w:pStyle w:val="Heading2"/>
      </w:pPr>
      <w:r>
        <w:t xml:space="preserve">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1"/>
        <w:gridCol w:w="1951"/>
        <w:gridCol w:w="1597"/>
        <w:gridCol w:w="2123"/>
        <w:gridCol w:w="1890"/>
        <w:gridCol w:w="1548"/>
      </w:tblGrid>
      <w:tr>
        <w:trPr>
          <w:trHeight w:val="615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D_LEVE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7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imal Anxiet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 Anxiet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 Anxiet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vere Anxiet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trHeight w:val="574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7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5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6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62%)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38%)</w:t>
            </w:r>
          </w:p>
        </w:tc>
      </w:tr>
      <w:tr>
        <w:trPr>
          <w:trHeight w:val="617" w:hRule="auto"/>
        </w:trPr>
        body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0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 (10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10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0 (100%)</w:t>
            </w:r>
          </w:p>
        </w:tc>
      </w:tr>
    </w:tbl>
    <w:bookmarkEnd w:id="68"/>
    <w:bookmarkStart w:id="69" w:name="marital-status-2"/>
    <w:p>
      <w:pPr>
        <w:pStyle w:val="Heading2"/>
      </w:pPr>
      <w:r>
        <w:t xml:space="preserve">Marital statu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35"/>
        <w:gridCol w:w="1951"/>
        <w:gridCol w:w="1597"/>
        <w:gridCol w:w="2123"/>
        <w:gridCol w:w="1890"/>
        <w:gridCol w:w="1548"/>
      </w:tblGrid>
      <w:tr>
        <w:trPr>
          <w:trHeight w:val="615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D_LEVE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7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imal Anxiet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 Anxiet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 Anxiet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vere Anxiet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trHeight w:val="571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rital statu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ng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35%)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rr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47%)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dow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8%)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ngle m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11%)</w:t>
            </w:r>
          </w:p>
        </w:tc>
      </w:tr>
      <w:tr>
        <w:trPr>
          <w:trHeight w:val="61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par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4.7%)</w:t>
            </w:r>
          </w:p>
        </w:tc>
      </w:tr>
      <w:tr>
        <w:trPr>
          <w:trHeight w:val="617" w:hRule="auto"/>
        </w:trPr>
        body7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0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 (10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10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0 (100%)</w:t>
            </w:r>
          </w:p>
        </w:tc>
      </w:tr>
    </w:tbl>
    <w:bookmarkEnd w:id="69"/>
    <w:bookmarkStart w:id="70" w:name="education-level"/>
    <w:p>
      <w:pPr>
        <w:pStyle w:val="Heading2"/>
      </w:pPr>
      <w:r>
        <w:t xml:space="preserve">Education leve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646"/>
        <w:gridCol w:w="1951"/>
        <w:gridCol w:w="1597"/>
        <w:gridCol w:w="2123"/>
        <w:gridCol w:w="1890"/>
        <w:gridCol w:w="1548"/>
      </w:tblGrid>
      <w:tr>
        <w:trPr>
          <w:trHeight w:val="615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D_LEVE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7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imal Anxiet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 Anxiet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 Anxiet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vere Anxiet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trHeight w:val="571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ucation Level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formal 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6.5%)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m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16%)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ond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6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58%)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ti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20%)</w:t>
            </w:r>
          </w:p>
        </w:tc>
      </w:tr>
      <w:tr>
        <w:trPr>
          <w:trHeight w:val="61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0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 (10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10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0 (100%)</w:t>
            </w:r>
          </w:p>
        </w:tc>
      </w:tr>
    </w:tbl>
    <w:bookmarkEnd w:id="70"/>
    <w:bookmarkStart w:id="71" w:name="occupation-2"/>
    <w:p>
      <w:pPr>
        <w:pStyle w:val="Heading2"/>
      </w:pPr>
      <w:r>
        <w:t xml:space="preserve">Occup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563"/>
        <w:gridCol w:w="1951"/>
        <w:gridCol w:w="1597"/>
        <w:gridCol w:w="2123"/>
        <w:gridCol w:w="1890"/>
        <w:gridCol w:w="1548"/>
      </w:tblGrid>
      <w:tr>
        <w:trPr>
          <w:trHeight w:val="615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D_LEVE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7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imal Anxiet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 Anxiet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 Anxiet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vere Anxiet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trHeight w:val="615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up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ual work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34%)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11%)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income generating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15%)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l-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4%)</w:t>
            </w:r>
          </w:p>
        </w:tc>
      </w:tr>
      <w:tr>
        <w:trPr>
          <w:trHeight w:val="61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all-scale bus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9%)</w:t>
            </w:r>
          </w:p>
        </w:tc>
      </w:tr>
      <w:tr>
        <w:trPr>
          <w:trHeight w:val="61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7.1%)</w:t>
            </w:r>
          </w:p>
        </w:tc>
      </w:tr>
      <w:tr>
        <w:trPr>
          <w:trHeight w:val="61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0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 (10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10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0 (100%)</w:t>
            </w:r>
          </w:p>
        </w:tc>
      </w:tr>
    </w:tbl>
    <w:bookmarkEnd w:id="71"/>
    <w:bookmarkStart w:id="72" w:name="residence-period-1"/>
    <w:p>
      <w:pPr>
        <w:pStyle w:val="Heading2"/>
      </w:pPr>
      <w:r>
        <w:t xml:space="preserve">Residence perio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3"/>
        <w:gridCol w:w="1951"/>
        <w:gridCol w:w="1597"/>
        <w:gridCol w:w="2123"/>
        <w:gridCol w:w="1890"/>
        <w:gridCol w:w="1548"/>
      </w:tblGrid>
      <w:tr>
        <w:trPr>
          <w:trHeight w:val="615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D_LEVE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7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imal Anxiet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 Anxiet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 Anxiet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vere Anxiet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trHeight w:val="612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ence period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- 5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24%)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- 9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35%)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 1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7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42%)</w:t>
            </w:r>
          </w:p>
        </w:tc>
      </w:tr>
      <w:tr>
        <w:trPr>
          <w:trHeight w:val="617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0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 (10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10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0 (100%)</w:t>
            </w:r>
          </w:p>
        </w:tc>
      </w:tr>
    </w:tbl>
    <w:bookmarkEnd w:id="72"/>
    <w:bookmarkStart w:id="73" w:name="nationality-2"/>
    <w:p>
      <w:pPr>
        <w:pStyle w:val="Heading2"/>
      </w:pPr>
      <w:r>
        <w:t xml:space="preserve">National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04"/>
        <w:gridCol w:w="1951"/>
        <w:gridCol w:w="1597"/>
        <w:gridCol w:w="2123"/>
        <w:gridCol w:w="1890"/>
        <w:gridCol w:w="1548"/>
      </w:tblGrid>
      <w:tr>
        <w:trPr>
          <w:trHeight w:val="615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D_LEVE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7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imal Anxiet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 Anxiet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 Anxiet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vere Anxiet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trHeight w:val="614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ionality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und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41%)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gole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21%)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wande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34%)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 Sudane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9%)</w:t>
            </w:r>
          </w:p>
        </w:tc>
      </w:tr>
      <w:tr>
        <w:trPr>
          <w:trHeight w:val="61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ndane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</w:tr>
      <w:tr>
        <w:trPr>
          <w:trHeight w:val="61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gand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2%)</w:t>
            </w:r>
          </w:p>
        </w:tc>
      </w:tr>
      <w:tr>
        <w:trPr>
          <w:trHeight w:val="61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0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 (10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10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0 (100%)</w:t>
            </w:r>
          </w:p>
        </w:tc>
      </w:tr>
    </w:tbl>
    <w:bookmarkEnd w:id="73"/>
    <w:bookmarkStart w:id="106" w:name="pie-charts"/>
    <w:p>
      <w:pPr>
        <w:pStyle w:val="Heading2"/>
      </w:pPr>
      <w:r>
        <w:t xml:space="preserve">Pie charts</w:t>
      </w:r>
    </w:p>
    <w:bookmarkStart w:id="77" w:name="age-3"/>
    <w:p>
      <w:pPr>
        <w:pStyle w:val="Heading3"/>
      </w:pPr>
      <w:r>
        <w:t xml:space="preserve">Age</w:t>
      </w:r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GENERALIZED-ANXIETY-DISORDER_files/figure-docx/unnamed-chunk-30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gender-3"/>
    <w:p>
      <w:pPr>
        <w:pStyle w:val="Heading3"/>
      </w:pPr>
      <w:r>
        <w:t xml:space="preserve">Gender</w:t>
      </w:r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GENERALIZED-ANXIETY-DISORDER_files/figure-docx/unnamed-chunk-31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marital-status-3"/>
    <w:p>
      <w:pPr>
        <w:pStyle w:val="Heading3"/>
      </w:pPr>
      <w:r>
        <w:t xml:space="preserve">Marital Status</w:t>
      </w:r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GENERALIZED-ANXIETY-DISORDER_files/figure-docx/unnamed-chunk-32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education-level-1"/>
    <w:p>
      <w:pPr>
        <w:pStyle w:val="Heading3"/>
      </w:pPr>
      <w:r>
        <w:t xml:space="preserve">Education Level</w:t>
      </w:r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GENERALIZED-ANXIETY-DISORDER_files/figure-docx/unnamed-chunk-33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occupation-3"/>
    <w:p>
      <w:pPr>
        <w:pStyle w:val="Heading3"/>
      </w:pPr>
      <w:r>
        <w:t xml:space="preserve">Occupation</w:t>
      </w:r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GENERALIZED-ANXIETY-DISORDER_files/figure-docx/unnamed-chunk-34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residence-period-2"/>
    <w:p>
      <w:pPr>
        <w:pStyle w:val="Heading3"/>
      </w:pPr>
      <w:r>
        <w:t xml:space="preserve">Residence period</w:t>
      </w:r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GENERALIZED-ANXIETY-DISORDER_files/figure-docx/unnamed-chunk-35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101" w:name="nationality-3"/>
    <w:p>
      <w:pPr>
        <w:pStyle w:val="Heading3"/>
      </w:pPr>
      <w:r>
        <w:t xml:space="preserve">Nationality</w:t>
      </w:r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GENERALIZED-ANXIETY-DISORDER_files/figure-docx/unnamed-chunk-36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5" w:name="anxiety-1"/>
    <w:p>
      <w:pPr>
        <w:pStyle w:val="Heading3"/>
      </w:pPr>
      <w:r>
        <w:t xml:space="preserve">Anxiety</w:t>
      </w:r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GENERALIZED-ANXIETY-DISORDER_files/figure-docx/unnamed-chunk-37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End w:id="106"/>
    <w:bookmarkStart w:id="107" w:name="piedonut"/>
    <w:p>
      <w:pPr>
        <w:pStyle w:val="Heading2"/>
      </w:pPr>
      <w:r>
        <w:t xml:space="preserve">piedonut</w:t>
      </w:r>
    </w:p>
    <w:bookmarkEnd w:id="107"/>
    <w:bookmarkStart w:id="111" w:name="anxiety-vs-gender"/>
    <w:p>
      <w:pPr>
        <w:pStyle w:val="Heading2"/>
      </w:pPr>
      <w:r>
        <w:t xml:space="preserve">Anxiety Vs Gend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GENERALIZED-ANXIETY-DISORDER_files/figure-docx/unnamed-chunk-38-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Start w:id="115" w:name="anxiety-vs-age"/>
    <w:p>
      <w:pPr>
        <w:pStyle w:val="Heading2"/>
      </w:pPr>
      <w:r>
        <w:t xml:space="preserve">Anxiety Vs 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GENERALIZED-ANXIETY-DISORDER_files/figure-docx/unnamed-chunk-39-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5"/>
    <w:bookmarkStart w:id="119" w:name="anxiety-vs-marital-status"/>
    <w:p>
      <w:pPr>
        <w:pStyle w:val="Heading2"/>
      </w:pPr>
      <w:r>
        <w:t xml:space="preserve">Anxiety Vs Marital statu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GENERALIZED-ANXIETY-DISORDER_files/figure-docx/unnamed-chunk-40-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Start w:id="123" w:name="anxiety-vs-education-level"/>
    <w:p>
      <w:pPr>
        <w:pStyle w:val="Heading2"/>
      </w:pPr>
      <w:r>
        <w:t xml:space="preserve">Anxiety Vs Education Lev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GENERALIZED-ANXIETY-DISORDER_files/figure-docx/unnamed-chunk-41-1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3"/>
    <w:bookmarkStart w:id="127" w:name="anxiety-vs-occupation"/>
    <w:p>
      <w:pPr>
        <w:pStyle w:val="Heading2"/>
      </w:pPr>
      <w:r>
        <w:t xml:space="preserve">Anxiety Vs occup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GENERALIZED-ANXIETY-DISORDER_files/figure-docx/unnamed-chunk-42-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7"/>
    <w:bookmarkStart w:id="131" w:name="anxiety-vs-residence-period"/>
    <w:p>
      <w:pPr>
        <w:pStyle w:val="Heading2"/>
      </w:pPr>
      <w:r>
        <w:t xml:space="preserve">Anxiety Vs residence perio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GENERALIZED-ANXIETY-DISORDER_files/figure-docx/unnamed-chunk-43-1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1"/>
    <w:bookmarkEnd w:id="1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28" Target="media/rId28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 OF GENERALIZED ANXIETY DISORDER AND COMMUNITY-BASED INTERVENTIONS</dc:title>
  <dc:creator>Manishiwe</dc:creator>
  <cp:keywords/>
  <dcterms:created xsi:type="dcterms:W3CDTF">2023-08-28T11:41:42Z</dcterms:created>
  <dcterms:modified xsi:type="dcterms:W3CDTF">2023-08-28T11:4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editor_options">
    <vt:lpwstr/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